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6B8F" w:rsidRPr="00A13CF0" w:rsidRDefault="00621185" w:rsidP="00CA3DA2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Form #1</w:t>
      </w:r>
    </w:p>
    <w:p w:rsidR="00756B8F" w:rsidRPr="00A13CF0" w:rsidRDefault="00756B8F" w:rsidP="00E568D9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A13CF0">
        <w:rPr>
          <w:rFonts w:ascii="Palatino Linotype" w:hAnsi="Palatino Linotype"/>
          <w:b/>
          <w:color w:val="006666"/>
          <w:sz w:val="24"/>
          <w:szCs w:val="24"/>
        </w:rPr>
        <w:t>Graduat</w:t>
      </w:r>
      <w:r w:rsidR="009A2F4C" w:rsidRPr="00A13CF0">
        <w:rPr>
          <w:rFonts w:ascii="Palatino Linotype" w:hAnsi="Palatino Linotype"/>
          <w:b/>
          <w:color w:val="006666"/>
          <w:sz w:val="24"/>
          <w:szCs w:val="24"/>
        </w:rPr>
        <w:t>e Assistantship Application</w:t>
      </w:r>
      <w:r w:rsidR="00621185"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 </w:t>
      </w:r>
    </w:p>
    <w:p w:rsidR="00621185" w:rsidRPr="00A13CF0" w:rsidRDefault="00621185" w:rsidP="00621185">
      <w:pPr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proofErr w:type="gramStart"/>
      <w:r w:rsidRPr="00A13CF0">
        <w:rPr>
          <w:rFonts w:ascii="Palatino Linotype" w:hAnsi="Palatino Linotype"/>
          <w:b/>
          <w:color w:val="006666"/>
          <w:sz w:val="24"/>
          <w:szCs w:val="24"/>
        </w:rPr>
        <w:t>by</w:t>
      </w:r>
      <w:proofErr w:type="gramEnd"/>
      <w:r w:rsidRPr="00A13CF0">
        <w:rPr>
          <w:rFonts w:ascii="Palatino Linotype" w:hAnsi="Palatino Linotype"/>
          <w:b/>
          <w:color w:val="006666"/>
          <w:sz w:val="24"/>
          <w:szCs w:val="24"/>
        </w:rPr>
        <w:t xml:space="preserve"> Student </w:t>
      </w:r>
    </w:p>
    <w:p w:rsidR="00CA3DA2" w:rsidRPr="00A13CF0" w:rsidRDefault="00621185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Date:  ______________</w:t>
      </w:r>
    </w:p>
    <w:p w:rsidR="00A13CF0" w:rsidRDefault="00A13CF0" w:rsidP="00756B8F">
      <w:pPr>
        <w:spacing w:after="0" w:line="240" w:lineRule="auto"/>
        <w:rPr>
          <w:rFonts w:ascii="Palatino Linotype" w:hAnsi="Palatino Linotype"/>
          <w:b/>
        </w:rPr>
      </w:pPr>
    </w:p>
    <w:p w:rsidR="00756B8F" w:rsidRPr="00A13CF0" w:rsidRDefault="00756B8F" w:rsidP="00756B8F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ame: _________________</w:t>
      </w:r>
      <w:r w:rsidR="00CA3DA2" w:rsidRPr="00A13CF0">
        <w:rPr>
          <w:rFonts w:ascii="Palatino Linotype" w:hAnsi="Palatino Linotype"/>
          <w:b/>
        </w:rPr>
        <w:t>____    _______________________</w:t>
      </w:r>
      <w:r w:rsidRPr="00A13CF0">
        <w:rPr>
          <w:rFonts w:ascii="Palatino Linotype" w:hAnsi="Palatino Linotype"/>
          <w:b/>
        </w:rPr>
        <w:t>Student ID #:______________________</w:t>
      </w:r>
    </w:p>
    <w:p w:rsidR="00CA3DA2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             Last</w:t>
      </w: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  <w:t xml:space="preserve">                    First</w:t>
      </w:r>
    </w:p>
    <w:p w:rsidR="00621185" w:rsidRPr="00A13CF0" w:rsidRDefault="00756B8F" w:rsidP="00CA3DA2">
      <w:pPr>
        <w:spacing w:after="0" w:line="24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ab/>
      </w:r>
      <w:r w:rsidRPr="00A13CF0">
        <w:rPr>
          <w:rFonts w:ascii="Palatino Linotype" w:hAnsi="Palatino Linotype"/>
          <w:b/>
        </w:rPr>
        <w:tab/>
      </w:r>
    </w:p>
    <w:p w:rsidR="00E36DD0" w:rsidRPr="00A13CF0" w:rsidRDefault="00756B8F" w:rsidP="00756B8F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NJCU Email Address: ______________________________________________</w:t>
      </w:r>
      <w:r w:rsidR="00B91ACC" w:rsidRPr="00A13CF0">
        <w:rPr>
          <w:rFonts w:ascii="Palatino Linotype" w:hAnsi="Palatino Linotype"/>
          <w:b/>
        </w:rPr>
        <w:t>_____________________</w:t>
      </w:r>
    </w:p>
    <w:p w:rsidR="00CA3DA2" w:rsidRPr="00A13CF0" w:rsidRDefault="00CA3DA2" w:rsidP="00756B8F">
      <w:pPr>
        <w:rPr>
          <w:rFonts w:ascii="Palatino Linotype" w:hAnsi="Palatino Linotype"/>
          <w:b/>
        </w:rPr>
      </w:pPr>
    </w:p>
    <w:p w:rsidR="00CA3DA2" w:rsidRDefault="00756B8F" w:rsidP="00A13CF0">
      <w:pPr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Matriculated Program</w:t>
      </w:r>
      <w:r w:rsidR="00621185" w:rsidRPr="00A13CF0">
        <w:rPr>
          <w:rFonts w:ascii="Palatino Linotype" w:hAnsi="Palatino Linotype"/>
          <w:b/>
        </w:rPr>
        <w:t xml:space="preserve"> &amp; College/School</w:t>
      </w:r>
      <w:r w:rsidRPr="00A13CF0">
        <w:rPr>
          <w:rFonts w:ascii="Palatino Linotype" w:hAnsi="Palatino Linotype"/>
          <w:b/>
        </w:rPr>
        <w:t>: ____</w:t>
      </w:r>
      <w:r w:rsidR="00CA3DA2" w:rsidRPr="00A13CF0">
        <w:rPr>
          <w:rFonts w:ascii="Palatino Linotype" w:hAnsi="Palatino Linotype"/>
          <w:b/>
        </w:rPr>
        <w:t xml:space="preserve">_______________   </w:t>
      </w:r>
      <w:r w:rsidRPr="00A13CF0">
        <w:rPr>
          <w:rFonts w:ascii="Palatino Linotype" w:hAnsi="Palatino Linotype"/>
          <w:b/>
        </w:rPr>
        <w:t>GPA (if applicable) 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Pr="00A13CF0">
        <w:rPr>
          <w:rFonts w:ascii="Palatino Linotype" w:hAnsi="Palatino Linotype"/>
          <w:b/>
        </w:rPr>
        <w:t>__</w:t>
      </w:r>
      <w:r w:rsidR="00621185" w:rsidRPr="00A13CF0">
        <w:rPr>
          <w:rFonts w:ascii="Palatino Linotype" w:hAnsi="Palatino Linotype"/>
          <w:b/>
        </w:rPr>
        <w:t>______</w:t>
      </w:r>
    </w:p>
    <w:p w:rsidR="00A13CF0" w:rsidRPr="00A13CF0" w:rsidRDefault="00A13CF0" w:rsidP="00A13CF0">
      <w:pPr>
        <w:rPr>
          <w:rFonts w:ascii="Palatino Linotype" w:hAnsi="Palatino Linotype"/>
          <w:b/>
        </w:rPr>
      </w:pPr>
    </w:p>
    <w:p w:rsidR="00E36DD0" w:rsidRPr="00A13CF0" w:rsidRDefault="00E36DD0" w:rsidP="004C491B">
      <w:p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Total number of cre</w:t>
      </w:r>
      <w:r w:rsidR="00621185" w:rsidRPr="00A13CF0">
        <w:rPr>
          <w:rFonts w:ascii="Palatino Linotype" w:hAnsi="Palatino Linotype"/>
          <w:b/>
        </w:rPr>
        <w:t>di</w:t>
      </w:r>
      <w:r w:rsidR="00CA3DA2" w:rsidRPr="00A13CF0">
        <w:rPr>
          <w:rFonts w:ascii="Palatino Linotype" w:hAnsi="Palatino Linotype"/>
          <w:b/>
        </w:rPr>
        <w:t>ts required to graduate: ____</w:t>
      </w:r>
      <w:r w:rsidRPr="00A13CF0">
        <w:rPr>
          <w:rFonts w:ascii="Palatino Linotype" w:hAnsi="Palatino Linotype"/>
          <w:b/>
        </w:rPr>
        <w:t xml:space="preserve">Number of credits </w:t>
      </w:r>
      <w:r w:rsidR="00CA3DA2" w:rsidRPr="00A13CF0">
        <w:rPr>
          <w:rFonts w:ascii="Palatino Linotype" w:hAnsi="Palatino Linotype"/>
          <w:b/>
        </w:rPr>
        <w:t>earned toward degree: _____</w:t>
      </w:r>
      <w:r w:rsidRPr="00A13CF0">
        <w:rPr>
          <w:rFonts w:ascii="Palatino Linotype" w:hAnsi="Palatino Linotype"/>
          <w:b/>
        </w:rPr>
        <w:tab/>
        <w:t xml:space="preserve"> </w:t>
      </w:r>
    </w:p>
    <w:p w:rsidR="00621185" w:rsidRPr="00A13CF0" w:rsidRDefault="00621185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>Please select:</w:t>
      </w:r>
    </w:p>
    <w:p w:rsidR="00621185" w:rsidRPr="00A13CF0" w:rsidRDefault="00621185" w:rsidP="00621185">
      <w:pPr>
        <w:spacing w:after="0" w:line="360" w:lineRule="auto"/>
        <w:ind w:firstLine="720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Full Academic Year ________   Spring Semester ______________    Renewal </w:t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</w:r>
      <w:r w:rsidR="00CA3DA2" w:rsidRPr="00A13CF0">
        <w:rPr>
          <w:rFonts w:ascii="Palatino Linotype" w:hAnsi="Palatino Linotype"/>
          <w:b/>
        </w:rPr>
        <w:softHyphen/>
        <w:t>_______________</w:t>
      </w:r>
    </w:p>
    <w:p w:rsidR="00621185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206240</wp:posOffset>
                </wp:positionH>
                <wp:positionV relativeFrom="paragraph">
                  <wp:posOffset>279400</wp:posOffset>
                </wp:positionV>
                <wp:extent cx="152400" cy="1143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AEEF76" id="Rectangle 3" o:spid="_x0000_s1026" style="position:absolute;margin-left:331.2pt;margin-top:22pt;width:12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" filled="f" strokecolor="#1f4d78 [1604]" strokeweight="1pt"/>
            </w:pict>
          </mc:Fallback>
        </mc:AlternateContent>
      </w:r>
    </w:p>
    <w:p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94885</wp:posOffset>
                </wp:positionH>
                <wp:positionV relativeFrom="paragraph">
                  <wp:posOffset>12065</wp:posOffset>
                </wp:positionV>
                <wp:extent cx="17145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154EC6" id="Rectangle 2" o:spid="_x0000_s1026" style="position:absolute;margin-left:377.55pt;margin-top:.95pt;width:13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" filled="f" strokecolor="#1f4d78 [1604]" strokeweight="1pt"/>
            </w:pict>
          </mc:Fallback>
        </mc:AlternateContent>
      </w:r>
      <w:r w:rsidR="00455D28" w:rsidRPr="00A13CF0">
        <w:rPr>
          <w:rFonts w:ascii="Palatino Linotype" w:hAnsi="Palatino Linotype"/>
          <w:b/>
        </w:rPr>
        <w:t>Did you previously receive a graduate assistantship</w:t>
      </w:r>
      <w:r w:rsidR="00E36DD0" w:rsidRPr="00A13CF0">
        <w:rPr>
          <w:rFonts w:ascii="Palatino Linotype" w:hAnsi="Palatino Linotype"/>
          <w:b/>
        </w:rPr>
        <w:t xml:space="preserve">? </w:t>
      </w:r>
      <w:r w:rsidR="0001529E" w:rsidRPr="00A13CF0">
        <w:rPr>
          <w:rFonts w:ascii="Palatino Linotype" w:hAnsi="Palatino Linotype"/>
          <w:b/>
        </w:rPr>
        <w:t xml:space="preserve">              Yes         </w:t>
      </w:r>
      <w:r w:rsidR="00E36DD0" w:rsidRPr="00A13CF0">
        <w:rPr>
          <w:rFonts w:ascii="Palatino Linotype" w:hAnsi="Palatino Linotype"/>
          <w:b/>
        </w:rPr>
        <w:t xml:space="preserve"> </w:t>
      </w:r>
      <w:r w:rsidR="0001529E" w:rsidRPr="00A13CF0">
        <w:rPr>
          <w:rFonts w:ascii="Palatino Linotype" w:hAnsi="Palatino Linotype"/>
          <w:b/>
        </w:rPr>
        <w:t xml:space="preserve">  No</w:t>
      </w:r>
    </w:p>
    <w:p w:rsidR="00455D28" w:rsidRPr="00A13CF0" w:rsidRDefault="0001529E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455D28" w:rsidRPr="00A13CF0">
        <w:rPr>
          <w:rFonts w:ascii="Palatino Linotype" w:hAnsi="Palatino Linotype"/>
          <w:b/>
        </w:rPr>
        <w:t>list academic year</w:t>
      </w:r>
      <w:r w:rsidR="001F726D" w:rsidRPr="00A13CF0">
        <w:rPr>
          <w:rFonts w:ascii="Palatino Linotype" w:hAnsi="Palatino Linotype"/>
          <w:b/>
        </w:rPr>
        <w:t xml:space="preserve">(s): </w:t>
      </w:r>
      <w:r w:rsidR="00455D28" w:rsidRPr="00A13CF0">
        <w:rPr>
          <w:rFonts w:ascii="Palatino Linotype" w:hAnsi="Palatino Linotype"/>
          <w:b/>
        </w:rPr>
        <w:t>___________</w:t>
      </w:r>
    </w:p>
    <w:p w:rsidR="002C4C87" w:rsidRPr="00A13CF0" w:rsidRDefault="00455D28" w:rsidP="00621185">
      <w:pPr>
        <w:pStyle w:val="ListParagraph"/>
        <w:numPr>
          <w:ilvl w:val="0"/>
          <w:numId w:val="2"/>
        </w:num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</w:t>
      </w:r>
      <w:r w:rsidR="0001529E" w:rsidRPr="00A13CF0">
        <w:rPr>
          <w:rFonts w:ascii="Palatino Linotype" w:hAnsi="Palatino Linotype"/>
          <w:b/>
        </w:rPr>
        <w:t>specify</w:t>
      </w:r>
      <w:r w:rsidR="002C4C87" w:rsidRPr="00A13CF0">
        <w:rPr>
          <w:rFonts w:ascii="Palatino Linotype" w:hAnsi="Palatino Linotype"/>
          <w:b/>
        </w:rPr>
        <w:t xml:space="preserve"> which unit/department</w:t>
      </w:r>
      <w:r w:rsidR="00866B54" w:rsidRPr="00A13CF0">
        <w:rPr>
          <w:rFonts w:ascii="Palatino Linotype" w:hAnsi="Palatino Linotype"/>
          <w:b/>
        </w:rPr>
        <w:t>(s)</w:t>
      </w:r>
      <w:r w:rsidR="002C4C87" w:rsidRPr="00A13CF0">
        <w:rPr>
          <w:rFonts w:ascii="Palatino Linotype" w:hAnsi="Palatino Linotype"/>
          <w:b/>
        </w:rPr>
        <w:t xml:space="preserve"> you were assigned to:</w:t>
      </w:r>
      <w:r w:rsidR="00866B54" w:rsidRPr="00A13CF0">
        <w:rPr>
          <w:rFonts w:ascii="Palatino Linotype" w:hAnsi="Palatino Linotype"/>
          <w:b/>
        </w:rPr>
        <w:t xml:space="preserve"> _________________</w:t>
      </w:r>
      <w:r w:rsidR="00621185" w:rsidRPr="00A13CF0">
        <w:rPr>
          <w:rFonts w:ascii="Palatino Linotype" w:hAnsi="Palatino Linotype"/>
          <w:b/>
        </w:rPr>
        <w:t>_________</w:t>
      </w:r>
    </w:p>
    <w:p w:rsidR="00621185" w:rsidRPr="00A13CF0" w:rsidRDefault="002C4C87" w:rsidP="00CA3DA2">
      <w:pPr>
        <w:pStyle w:val="ListParagraph"/>
        <w:numPr>
          <w:ilvl w:val="0"/>
          <w:numId w:val="2"/>
        </w:numPr>
        <w:spacing w:after="0" w:line="48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</w:rPr>
        <w:t xml:space="preserve">If yes, unit/department </w:t>
      </w:r>
      <w:r w:rsidR="00621185" w:rsidRPr="00A13CF0">
        <w:rPr>
          <w:rFonts w:ascii="Palatino Linotype" w:hAnsi="Palatino Linotype"/>
          <w:b/>
        </w:rPr>
        <w:t xml:space="preserve">chairperson or supervisor name </w:t>
      </w:r>
      <w:r w:rsidR="00CA3DA2" w:rsidRPr="00A13CF0">
        <w:rPr>
          <w:rFonts w:ascii="Palatino Linotype" w:hAnsi="Palatino Linotype"/>
          <w:b/>
        </w:rPr>
        <w:t xml:space="preserve">   </w:t>
      </w:r>
      <w:r w:rsidRPr="00A13CF0">
        <w:rPr>
          <w:rFonts w:ascii="Palatino Linotype" w:hAnsi="Palatino Linotype"/>
          <w:b/>
        </w:rPr>
        <w:t>________________</w:t>
      </w:r>
      <w:r w:rsidR="00621185" w:rsidRPr="00A13CF0">
        <w:rPr>
          <w:rFonts w:ascii="Palatino Linotype" w:hAnsi="Palatino Linotype"/>
          <w:b/>
        </w:rPr>
        <w:t>______________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</w:t>
      </w:r>
    </w:p>
    <w:p w:rsidR="00CA3DA2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</w:p>
    <w:p w:rsidR="00756B8F" w:rsidRPr="00A13CF0" w:rsidRDefault="00CA3DA2" w:rsidP="00B51B19">
      <w:pPr>
        <w:spacing w:after="0" w:line="360" w:lineRule="auto"/>
        <w:rPr>
          <w:rFonts w:ascii="Palatino Linotype" w:hAnsi="Palatino Linotype"/>
          <w:b/>
        </w:rPr>
      </w:pP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798695</wp:posOffset>
                </wp:positionH>
                <wp:positionV relativeFrom="paragraph">
                  <wp:posOffset>17780</wp:posOffset>
                </wp:positionV>
                <wp:extent cx="142875" cy="1238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9DD588" id="Rectangle 4" o:spid="_x0000_s1026" style="position:absolute;margin-left:377.85pt;margin-top:1.4pt;width:11.2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" filled="f" strokecolor="#1f4d78 [1604]" strokeweight="1pt"/>
            </w:pict>
          </mc:Fallback>
        </mc:AlternateContent>
      </w:r>
      <w:r w:rsidRPr="00A13CF0">
        <w:rPr>
          <w:rFonts w:ascii="Palatino Linotype" w:hAnsi="Palatino Linotype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374005</wp:posOffset>
                </wp:positionH>
                <wp:positionV relativeFrom="paragraph">
                  <wp:posOffset>17780</wp:posOffset>
                </wp:positionV>
                <wp:extent cx="152400" cy="1238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23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E89DD" id="Rectangle 5" o:spid="_x0000_s1026" style="position:absolute;margin-left:423.15pt;margin-top:1.4pt;width:12pt;height: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" filled="f" strokecolor="#1f4d78 [1604]" strokeweight="1pt"/>
            </w:pict>
          </mc:Fallback>
        </mc:AlternateContent>
      </w:r>
      <w:r w:rsidR="004C491B" w:rsidRPr="00A13CF0">
        <w:rPr>
          <w:rFonts w:ascii="Palatino Linotype" w:hAnsi="Palatino Linotype"/>
          <w:b/>
        </w:rPr>
        <w:t>Do you have a specific unit/department you prefer to work in</w:t>
      </w:r>
      <w:r w:rsidR="00B91ACC" w:rsidRPr="00A13CF0">
        <w:rPr>
          <w:rFonts w:ascii="Palatino Linotype" w:hAnsi="Palatino Linotype"/>
          <w:b/>
        </w:rPr>
        <w:t>?               Yes            No</w:t>
      </w:r>
    </w:p>
    <w:p w:rsidR="00756B8F" w:rsidRPr="00A13CF0" w:rsidRDefault="00B91ACC" w:rsidP="00621185">
      <w:pPr>
        <w:pStyle w:val="ListParagraph"/>
        <w:numPr>
          <w:ilvl w:val="0"/>
          <w:numId w:val="3"/>
        </w:numPr>
        <w:spacing w:after="0" w:line="360" w:lineRule="auto"/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t>If yes, specify preferred unit/department</w:t>
      </w:r>
      <w:r w:rsidR="00DF187C" w:rsidRPr="00A13CF0">
        <w:rPr>
          <w:rFonts w:ascii="Palatino Linotype" w:hAnsi="Palatino Linotype"/>
          <w:b/>
        </w:rPr>
        <w:t xml:space="preserve">(s): </w:t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</w:r>
      <w:r w:rsidR="00621185" w:rsidRPr="00A13CF0">
        <w:rPr>
          <w:rFonts w:ascii="Palatino Linotype" w:hAnsi="Palatino Linotype"/>
          <w:b/>
        </w:rPr>
        <w:softHyphen/>
        <w:t>__________________________________</w:t>
      </w:r>
    </w:p>
    <w:p w:rsidR="00621185" w:rsidRPr="00A13CF0" w:rsidRDefault="00621185" w:rsidP="00621185">
      <w:pPr>
        <w:spacing w:after="0" w:line="360" w:lineRule="auto"/>
        <w:rPr>
          <w:rFonts w:ascii="Palatino Linotype" w:hAnsi="Palatino Linotype"/>
        </w:rPr>
      </w:pPr>
    </w:p>
    <w:p w:rsidR="00A13CF0" w:rsidRDefault="00A13CF0" w:rsidP="00756B8F">
      <w:pPr>
        <w:rPr>
          <w:rFonts w:ascii="Palatino Linotype" w:hAnsi="Palatino Linotype"/>
          <w:b/>
        </w:rPr>
      </w:pPr>
    </w:p>
    <w:p w:rsidR="00621185" w:rsidRPr="00A13CF0" w:rsidRDefault="00621185" w:rsidP="00756B8F">
      <w:pPr>
        <w:rPr>
          <w:rFonts w:ascii="Palatino Linotype" w:hAnsi="Palatino Linotype"/>
        </w:rPr>
      </w:pPr>
      <w:r w:rsidRPr="00A13CF0">
        <w:rPr>
          <w:rFonts w:ascii="Palatino Linotype" w:hAnsi="Palatino Linotype"/>
          <w:b/>
        </w:rPr>
        <w:lastRenderedPageBreak/>
        <w:t>Please provide the follow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A3DA2" w:rsidRPr="00A13CF0" w:rsidTr="00281D12">
        <w:tc>
          <w:tcPr>
            <w:tcW w:w="10070" w:type="dxa"/>
          </w:tcPr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Briefly outline your educational goals of your full-time degree study</w:t>
            </w:r>
            <w:r w:rsidR="00A13CF0">
              <w:rPr>
                <w:rFonts w:ascii="Palatino Linotype" w:hAnsi="Palatino Linotype"/>
                <w:b/>
              </w:rPr>
              <w:t>.</w:t>
            </w: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:rsidTr="00281D12">
        <w:tc>
          <w:tcPr>
            <w:tcW w:w="10070" w:type="dxa"/>
          </w:tcPr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>List your prior work experiences, skills</w:t>
            </w:r>
            <w:r w:rsidR="00A13CF0">
              <w:rPr>
                <w:rFonts w:ascii="Palatino Linotype" w:hAnsi="Palatino Linotype"/>
                <w:b/>
              </w:rPr>
              <w:t>,</w:t>
            </w:r>
            <w:r w:rsidRPr="00A13CF0">
              <w:rPr>
                <w:rFonts w:ascii="Palatino Linotype" w:hAnsi="Palatino Linotype"/>
                <w:b/>
              </w:rPr>
              <w:t xml:space="preserve"> </w:t>
            </w:r>
            <w:r w:rsidRPr="00A13CF0">
              <w:rPr>
                <w:rFonts w:ascii="Palatino Linotype" w:hAnsi="Palatino Linotype"/>
                <w:b/>
                <w:noProof/>
              </w:rPr>
              <w:t>and</w:t>
            </w:r>
            <w:r w:rsidRPr="00A13CF0">
              <w:rPr>
                <w:rFonts w:ascii="Palatino Linotype" w:hAnsi="Palatino Linotype"/>
                <w:b/>
              </w:rPr>
              <w:t xml:space="preserve"> academic background</w:t>
            </w: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  <w:tr w:rsidR="00CA3DA2" w:rsidRPr="00A13CF0" w:rsidTr="00281D12">
        <w:tc>
          <w:tcPr>
            <w:tcW w:w="10070" w:type="dxa"/>
          </w:tcPr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  <w:r w:rsidRPr="00A13CF0">
              <w:rPr>
                <w:rFonts w:ascii="Palatino Linotype" w:hAnsi="Palatino Linotype"/>
                <w:b/>
              </w:rPr>
              <w:t xml:space="preserve">If applicable, as a graduate assistant, list the primary tasks that you carried out, and briefly explain how GA helped you to enhance your work experiences. </w:t>
            </w: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CA3DA2">
            <w:pPr>
              <w:rPr>
                <w:rFonts w:ascii="Palatino Linotype" w:hAnsi="Palatino Linotype"/>
                <w:b/>
              </w:rPr>
            </w:pPr>
          </w:p>
          <w:p w:rsidR="00CA3DA2" w:rsidRPr="00A13CF0" w:rsidRDefault="00CA3DA2" w:rsidP="00756B8F">
            <w:pPr>
              <w:rPr>
                <w:rFonts w:ascii="Palatino Linotype" w:hAnsi="Palatino Linotype"/>
                <w:b/>
              </w:rPr>
            </w:pPr>
          </w:p>
        </w:tc>
      </w:tr>
    </w:tbl>
    <w:p w:rsidR="00CA3DA2" w:rsidRPr="00CA3DA2" w:rsidRDefault="00CA3DA2" w:rsidP="00756B8F">
      <w:pPr>
        <w:rPr>
          <w:rFonts w:ascii="Palatino Linotype" w:hAnsi="Palatino Linotype"/>
          <w:b/>
        </w:rPr>
      </w:pPr>
    </w:p>
    <w:p w:rsidR="00621185" w:rsidRDefault="00621185" w:rsidP="00756B8F"/>
    <w:sectPr w:rsidR="00621185" w:rsidSect="006211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3BAE" w:rsidRDefault="001E3BAE" w:rsidP="00621185">
      <w:pPr>
        <w:spacing w:after="0" w:line="240" w:lineRule="auto"/>
      </w:pPr>
      <w:r>
        <w:separator/>
      </w:r>
    </w:p>
  </w:endnote>
  <w:endnote w:type="continuationSeparator" w:id="0">
    <w:p w:rsidR="001E3BAE" w:rsidRDefault="001E3BAE" w:rsidP="00621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F0" w:rsidRDefault="00A13C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9764802"/>
      <w:docPartObj>
        <w:docPartGallery w:val="Page Numbers (Bottom of Page)"/>
        <w:docPartUnique/>
      </w:docPartObj>
    </w:sdtPr>
    <w:sdtEndPr>
      <w:rPr>
        <w:rFonts w:ascii="Palatino Linotype" w:hAnsi="Palatino Linotype"/>
        <w:color w:val="7F7F7F" w:themeColor="background1" w:themeShade="7F"/>
        <w:spacing w:val="60"/>
      </w:rPr>
    </w:sdtEndPr>
    <w:sdtContent>
      <w:p w:rsidR="00CA3DA2" w:rsidRDefault="00CA3DA2">
        <w:pPr>
          <w:pStyle w:val="Footer"/>
          <w:pBdr>
            <w:top w:val="single" w:sz="4" w:space="1" w:color="D9D9D9" w:themeColor="background1" w:themeShade="D9"/>
          </w:pBdr>
        </w:pPr>
      </w:p>
      <w:p w:rsidR="00621185" w:rsidRPr="00CA3DA2" w:rsidRDefault="00621185">
        <w:pPr>
          <w:pStyle w:val="Footer"/>
          <w:pBdr>
            <w:top w:val="single" w:sz="4" w:space="1" w:color="D9D9D9" w:themeColor="background1" w:themeShade="D9"/>
          </w:pBdr>
          <w:rPr>
            <w:rFonts w:ascii="Palatino Linotype" w:hAnsi="Palatino Linotype"/>
            <w:bCs/>
          </w:rPr>
        </w:pPr>
        <w:r w:rsidRPr="00CA3DA2">
          <w:rPr>
            <w:rFonts w:ascii="Palatino Linotype" w:hAnsi="Palatino Linotype"/>
          </w:rPr>
          <w:fldChar w:fldCharType="begin"/>
        </w:r>
        <w:r w:rsidRPr="00CA3DA2">
          <w:rPr>
            <w:rFonts w:ascii="Palatino Linotype" w:hAnsi="Palatino Linotype"/>
          </w:rPr>
          <w:instrText xml:space="preserve"> PAGE   \* MERGEFORMAT </w:instrText>
        </w:r>
        <w:r w:rsidRPr="00CA3DA2">
          <w:rPr>
            <w:rFonts w:ascii="Palatino Linotype" w:hAnsi="Palatino Linotype"/>
          </w:rPr>
          <w:fldChar w:fldCharType="separate"/>
        </w:r>
        <w:r w:rsidR="00F1197C" w:rsidRPr="00F1197C">
          <w:rPr>
            <w:rFonts w:ascii="Palatino Linotype" w:hAnsi="Palatino Linotype"/>
            <w:bCs/>
            <w:noProof/>
          </w:rPr>
          <w:t>1</w:t>
        </w:r>
        <w:r w:rsidRPr="00CA3DA2">
          <w:rPr>
            <w:rFonts w:ascii="Palatino Linotype" w:hAnsi="Palatino Linotype"/>
            <w:bCs/>
            <w:noProof/>
          </w:rPr>
          <w:fldChar w:fldCharType="end"/>
        </w:r>
        <w:r w:rsidRPr="00CA3DA2">
          <w:rPr>
            <w:rFonts w:ascii="Palatino Linotype" w:hAnsi="Palatino Linotype"/>
            <w:bCs/>
          </w:rPr>
          <w:t xml:space="preserve"> |GA-</w:t>
        </w:r>
        <w:r w:rsidR="00CA3DA2" w:rsidRPr="00CA3DA2">
          <w:rPr>
            <w:rFonts w:ascii="Palatino Linotype" w:hAnsi="Palatino Linotype"/>
            <w:bCs/>
          </w:rPr>
          <w:t>Student-</w:t>
        </w:r>
        <w:r w:rsidRPr="00CA3DA2">
          <w:rPr>
            <w:rFonts w:ascii="Palatino Linotype" w:hAnsi="Palatino Linotype"/>
            <w:bCs/>
          </w:rPr>
          <w:t xml:space="preserve"> Application </w:t>
        </w:r>
        <w:r w:rsidR="00CA3DA2">
          <w:rPr>
            <w:rFonts w:ascii="Palatino Linotype" w:hAnsi="Palatino Linotype"/>
            <w:bCs/>
          </w:rPr>
          <w:t>(4/26/2019)</w:t>
        </w:r>
      </w:p>
    </w:sdtContent>
  </w:sdt>
  <w:p w:rsidR="00621185" w:rsidRDefault="006211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F0" w:rsidRDefault="00A13C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3BAE" w:rsidRDefault="001E3BAE" w:rsidP="00621185">
      <w:pPr>
        <w:spacing w:after="0" w:line="240" w:lineRule="auto"/>
      </w:pPr>
      <w:r>
        <w:separator/>
      </w:r>
    </w:p>
  </w:footnote>
  <w:footnote w:type="continuationSeparator" w:id="0">
    <w:p w:rsidR="001E3BAE" w:rsidRDefault="001E3BAE" w:rsidP="00621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F0" w:rsidRDefault="00A13C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3DA2" w:rsidRDefault="00A13CF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B80AF94" wp14:editId="32DC8C38">
          <wp:simplePos x="0" y="0"/>
          <wp:positionH relativeFrom="column">
            <wp:posOffset>2253615</wp:posOffset>
          </wp:positionH>
          <wp:positionV relativeFrom="paragraph">
            <wp:posOffset>16764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A3DA2" w:rsidRDefault="00CA3DA2">
    <w:pPr>
      <w:pStyle w:val="Header"/>
      <w:pBdr>
        <w:bottom w:val="single" w:sz="6" w:space="1" w:color="auto"/>
      </w:pBdr>
    </w:pPr>
  </w:p>
  <w:p w:rsidR="00CA3DA2" w:rsidRDefault="00CA3DA2">
    <w:pPr>
      <w:pStyle w:val="Header"/>
      <w:pBdr>
        <w:bottom w:val="single" w:sz="6" w:space="1" w:color="auto"/>
      </w:pBdr>
    </w:pPr>
  </w:p>
  <w:p w:rsidR="00A13CF0" w:rsidRDefault="00A13CF0">
    <w:pPr>
      <w:pStyle w:val="Header"/>
      <w:pBdr>
        <w:bottom w:val="single" w:sz="6" w:space="1" w:color="auto"/>
      </w:pBdr>
    </w:pPr>
    <w:bookmarkStart w:id="0" w:name="_GoBack"/>
    <w:bookmarkEnd w:id="0"/>
  </w:p>
  <w:p w:rsid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</w:p>
  <w:p w:rsidR="00CA3DA2" w:rsidRPr="00A13CF0" w:rsidRDefault="00A13CF0" w:rsidP="00A13CF0">
    <w:pPr>
      <w:pStyle w:val="Header"/>
      <w:pBdr>
        <w:bottom w:val="single" w:sz="6" w:space="1" w:color="auto"/>
      </w:pBdr>
      <w:jc w:val="center"/>
      <w:rPr>
        <w:rFonts w:ascii="Palatino Linotype" w:hAnsi="Palatino Linotype"/>
        <w:b/>
        <w:color w:val="006666"/>
        <w:sz w:val="28"/>
        <w:szCs w:val="28"/>
      </w:rPr>
    </w:pPr>
    <w:r w:rsidRPr="00A13CF0">
      <w:rPr>
        <w:rFonts w:ascii="Palatino Linotype" w:hAnsi="Palatino Linotype"/>
        <w:b/>
        <w:color w:val="006666"/>
        <w:sz w:val="28"/>
        <w:szCs w:val="28"/>
      </w:rPr>
      <w:t>Office of the Provost</w:t>
    </w:r>
  </w:p>
  <w:p w:rsidR="00A13CF0" w:rsidRDefault="00A13CF0">
    <w:pPr>
      <w:pStyle w:val="Header"/>
      <w:pBdr>
        <w:bottom w:val="single" w:sz="6" w:space="1" w:color="auto"/>
      </w:pBdr>
    </w:pPr>
  </w:p>
  <w:p w:rsidR="00CA3DA2" w:rsidRDefault="00CA3DA2">
    <w:pPr>
      <w:pStyle w:val="Header"/>
    </w:pPr>
    <w:r>
      <w:softHyphen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F0" w:rsidRDefault="00A13C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467E9"/>
    <w:multiLevelType w:val="hybridMultilevel"/>
    <w:tmpl w:val="42680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1BEE"/>
    <w:multiLevelType w:val="hybridMultilevel"/>
    <w:tmpl w:val="4292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E6DC7"/>
    <w:multiLevelType w:val="hybridMultilevel"/>
    <w:tmpl w:val="8EA8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Y3Nba0NDG2NDdX0lEKTi0uzszPAykwqQUAw5mL0CwAAAA="/>
  </w:docVars>
  <w:rsids>
    <w:rsidRoot w:val="00756B8F"/>
    <w:rsid w:val="0001529E"/>
    <w:rsid w:val="000D0825"/>
    <w:rsid w:val="001E3BAE"/>
    <w:rsid w:val="001F726D"/>
    <w:rsid w:val="002B27F7"/>
    <w:rsid w:val="002C4C87"/>
    <w:rsid w:val="00455D28"/>
    <w:rsid w:val="0046188B"/>
    <w:rsid w:val="004C491B"/>
    <w:rsid w:val="00621185"/>
    <w:rsid w:val="00690DF2"/>
    <w:rsid w:val="006F478B"/>
    <w:rsid w:val="00756B8F"/>
    <w:rsid w:val="00866B54"/>
    <w:rsid w:val="0093376C"/>
    <w:rsid w:val="009A2F4C"/>
    <w:rsid w:val="00A13CF0"/>
    <w:rsid w:val="00A97A96"/>
    <w:rsid w:val="00AD58D8"/>
    <w:rsid w:val="00B23429"/>
    <w:rsid w:val="00B51B19"/>
    <w:rsid w:val="00B72C45"/>
    <w:rsid w:val="00B91ACC"/>
    <w:rsid w:val="00C03687"/>
    <w:rsid w:val="00C2066A"/>
    <w:rsid w:val="00CA3DA2"/>
    <w:rsid w:val="00DF187C"/>
    <w:rsid w:val="00E36DD0"/>
    <w:rsid w:val="00E40AAA"/>
    <w:rsid w:val="00E568D9"/>
    <w:rsid w:val="00F03056"/>
    <w:rsid w:val="00F1197C"/>
    <w:rsid w:val="00F36D32"/>
    <w:rsid w:val="00FA2734"/>
    <w:rsid w:val="00FC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905A778-ADE5-4B0A-834F-F46A3277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7A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9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2C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185"/>
  </w:style>
  <w:style w:type="paragraph" w:styleId="Footer">
    <w:name w:val="footer"/>
    <w:basedOn w:val="Normal"/>
    <w:link w:val="FooterChar"/>
    <w:uiPriority w:val="99"/>
    <w:unhideWhenUsed/>
    <w:rsid w:val="00621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185"/>
  </w:style>
  <w:style w:type="table" w:styleId="TableGrid">
    <w:name w:val="Table Grid"/>
    <w:basedOn w:val="TableNormal"/>
    <w:uiPriority w:val="39"/>
    <w:rsid w:val="00CA3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itzgerald</dc:creator>
  <cp:keywords/>
  <dc:description/>
  <cp:lastModifiedBy>Nurdan Aydin</cp:lastModifiedBy>
  <cp:revision>6</cp:revision>
  <cp:lastPrinted>2019-04-26T18:26:00Z</cp:lastPrinted>
  <dcterms:created xsi:type="dcterms:W3CDTF">2019-04-26T17:54:00Z</dcterms:created>
  <dcterms:modified xsi:type="dcterms:W3CDTF">2019-04-26T18:26:00Z</dcterms:modified>
</cp:coreProperties>
</file>